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r>
        <w:t xml:space="preserve"> </w:t>
      </w:r>
      <w:r>
        <w:t xml:space="preserve">for</w:t>
      </w:r>
      <w:r>
        <w:t xml:space="preserve"> </w:t>
      </w:r>
      <w:r>
        <w:t xml:space="preserve">Australia</w:t>
      </w:r>
      <w:r>
        <w:t xml:space="preserve"> </w:t>
      </w:r>
      <w:r>
        <w:t xml:space="preserve">Melbourne</w:t>
      </w:r>
    </w:p>
    <w:bookmarkStart w:id="24" w:name="Xabf28eea46f3be2cfd38ab88b5e18b05d58f241"/>
    <w:p>
      <w:pPr>
        <w:pStyle w:val="Heading1"/>
      </w:pPr>
      <w:r>
        <w:t xml:space="preserve">Cover Letter for Mechanical Engineer Position in Australia Melbourne</w:t>
      </w:r>
    </w:p>
    <w:p>
      <w:pPr>
        <w:pStyle w:val="FirstParagraph"/>
      </w:pPr>
      <w:r>
        <w:rPr>
          <w:bCs/>
          <w:b/>
        </w:rPr>
        <w:t xml:space="preserve">John Doe</w:t>
      </w:r>
      <w:r>
        <w:br/>
      </w:r>
      <w:r>
        <w:t xml:space="preserve">123 Engineering Lane, Melbourne, VIC 3000</w:t>
      </w:r>
      <w:r>
        <w:br/>
      </w:r>
      <w:r>
        <w:t xml:space="preserve">Email: john.doe@example.com | Phone: +61 412 345 678</w:t>
      </w:r>
      <w:r>
        <w:br/>
      </w:r>
      <w:r>
        <w:t xml:space="preserve">LinkedIn: linkedin.com/in/johndoeengineer</w:t>
      </w:r>
    </w:p>
    <w:p>
      <w:pPr>
        <w:pStyle w:val="BodyText"/>
      </w:pPr>
      <w:r>
        <w:t xml:space="preserve">Dear Hiring Manager,</w:t>
      </w:r>
    </w:p>
    <w:p>
      <w:pPr>
        <w:pStyle w:val="BodyText"/>
      </w:pPr>
      <w:r>
        <w:t xml:space="preserve">I am writing to express my enthusiastic interest in the Mechanical Engineer position at [Company Name] in Australia Melbourne. As a dedicated and innovative mechanical engineer with over [X years] of experience in design, development, and project management, I am eager to contribute my technical expertise and passion for engineering solutions to your organization. Australia Melbourne, a hub of technological advancement and industrial innovation, represents an ideal environment for me to grow professionally while supporting the region’s dynamic engineering landscape.</w:t>
      </w:r>
    </w:p>
    <w:p>
      <w:pPr>
        <w:pStyle w:val="BodyText"/>
      </w:pPr>
      <w:r>
        <w:t xml:space="preserve">My career as a Mechanical Engineer has been defined by a commitment to excellence, problem-solving, and delivering projects that meet the highest standards of quality and efficiency. I have worked across diverse industries, including automotive, renewable energy, and manufacturing, where I have led teams to design systems that optimize performance while adhering to strict safety and sustainability guidelines. My experience aligns seamlessly with the demands of Australia Melbourne’s evolving engineering sector, which is increasingly focused on innovation in green technologies and smart infrastructure.</w:t>
      </w:r>
    </w:p>
    <w:bookmarkStart w:id="20" w:name="professional-background"/>
    <w:p>
      <w:pPr>
        <w:pStyle w:val="Heading2"/>
      </w:pPr>
      <w:r>
        <w:t xml:space="preserve">Professional Background</w:t>
      </w:r>
    </w:p>
    <w:p>
      <w:pPr>
        <w:pStyle w:val="FirstParagraph"/>
      </w:pPr>
      <w:r>
        <w:t xml:space="preserve">As a Mechanical Engineer at [Previous Company Name], I was responsible for designing and testing mechanical systems for [specific project or product]. This role required me to collaborate with cross-functional teams, ensuring that projects were completed on time and within budget. For instance, I spearheaded the development of a thermal management system for [specific application], which improved energy efficiency by 20% and reduced operational costs. My ability to translate complex technical requirements into practical solutions has been a cornerstone of my success in previous roles.</w:t>
      </w:r>
    </w:p>
    <w:p>
      <w:pPr>
        <w:pStyle w:val="BodyText"/>
      </w:pPr>
      <w:r>
        <w:t xml:space="preserve">Another key aspect of my work has been leveraging advanced software tools such as SolidWorks, AutoCAD, and ANSYS to create detailed simulations and prototypes. These skills have enabled me to identify potential design flaws early in the development process, saving time and resources for stakeholders. In Melbourne’s competitive engineering environment, where precision and innovation are paramount, these competencies are invaluable.</w:t>
      </w:r>
    </w:p>
    <w:bookmarkEnd w:id="20"/>
    <w:bookmarkStart w:id="21" w:name="why-australia-melbourne"/>
    <w:p>
      <w:pPr>
        <w:pStyle w:val="Heading2"/>
      </w:pPr>
      <w:r>
        <w:t xml:space="preserve">Why Australia Melbourne?</w:t>
      </w:r>
    </w:p>
    <w:p>
      <w:pPr>
        <w:pStyle w:val="FirstParagraph"/>
      </w:pPr>
      <w:r>
        <w:t xml:space="preserve">Australia Melbourne has always been a destination that resonates with my professional aspirations. The city is home to leading engineering firms, research institutions, and startups that prioritize cutting-edge technologies and sustainable practices. I am particularly inspired by Melbourne’s commitment to renewable energy initiatives and its role as a center for advanced manufacturing. Working in this vibrant ecosystem would allow me to contribute to projects that not only advance engineering excellence but also align with global sustainability goals.</w:t>
      </w:r>
    </w:p>
    <w:p>
      <w:pPr>
        <w:pStyle w:val="BodyText"/>
      </w:pPr>
      <w:r>
        <w:t xml:space="preserve">Moreover, Melbourne’s multicultural environment fosters collaboration among engineers from diverse backgrounds, creating opportunities for knowledge exchange and innovation. I am eager to bring my technical skills and international perspective to a team in Australia Melbourne, where I can learn from local experts while contributing to the region’s engineering advancements. The city’s strong emphasis on work-life balance and quality of life also aligns with my personal values, making it an ideal place to build a long-term career.</w:t>
      </w:r>
    </w:p>
    <w:bookmarkEnd w:id="21"/>
    <w:bookmarkStart w:id="22" w:name="technical-and-soft-skills"/>
    <w:p>
      <w:pPr>
        <w:pStyle w:val="Heading2"/>
      </w:pPr>
      <w:r>
        <w:t xml:space="preserve">Technical and Soft Skills</w:t>
      </w:r>
    </w:p>
    <w:p>
      <w:pPr>
        <w:pStyle w:val="FirstParagraph"/>
      </w:pPr>
      <w:r>
        <w:t xml:space="preserve">My technical expertise spans mechanical design, thermodynamics, fluid dynamics, and materials science. I am proficient in creating detailed engineering drawings, conducting finite element analysis (FEA), and ensuring compliance with Australian standards such as AS/NZS 1170 for structural loads. Additionally, I have a strong understanding of ISO 9001 quality management systems, which is critical for maintaining consistency and reliability in engineering projects.</w:t>
      </w:r>
    </w:p>
    <w:p>
      <w:pPr>
        <w:pStyle w:val="BodyText"/>
      </w:pPr>
      <w:r>
        <w:t xml:space="preserve">Beyond technical skills, I possess strong interpersonal and communication abilities that enable me to work effectively with clients, suppliers, and colleagues. In my previous role as a project engineer at [Previous Company Name], I managed client interactions to ensure their requirements were met while maintaining clear communication with internal teams. This ability to bridge technical and non-technical stakeholders is essential in Australia Melbourne’s collaborative engineering culture.</w:t>
      </w:r>
    </w:p>
    <w:bookmarkEnd w:id="22"/>
    <w:bookmarkStart w:id="23" w:name="conclusion"/>
    <w:p>
      <w:pPr>
        <w:pStyle w:val="Heading2"/>
      </w:pPr>
      <w:r>
        <w:t xml:space="preserve">Conclusion</w:t>
      </w:r>
    </w:p>
    <w:p>
      <w:pPr>
        <w:pStyle w:val="FirstParagraph"/>
      </w:pPr>
      <w:r>
        <w:t xml:space="preserve">In conclusion, I am confident that my experience as a Mechanical Engineer, combined with my adaptability and enthusiasm for working in Australia Melbourne, makes me an ideal candidate for this opportunity. I am particularly drawn to [Company Name]’s reputation for innovation and its dedication to pushing the boundaries of engineering excellence. I would be honored to contribute my skills to your team and help drive impactful projects that shape the future of engineering in this dynamic region.</w:t>
      </w:r>
    </w:p>
    <w:p>
      <w:pPr>
        <w:pStyle w:val="BodyText"/>
      </w:pPr>
      <w:r>
        <w:t xml:space="preserve">Thank you for considering my application. I look forward to the possibility of discussing how I can contribute to [Company Name]’s success. Please feel free to contact me at +61 412 345 678 or john.doe@example.com at your earliest convenience.</w:t>
      </w:r>
    </w:p>
    <w:p>
      <w:pPr>
        <w:pStyle w:val="BodyText"/>
      </w:pPr>
      <w:r>
        <w:t xml:space="preserve">Sincerely,</w:t>
      </w:r>
      <w:r>
        <w:br/>
      </w:r>
      <w:r>
        <w:t xml:space="preserve">John Doe</w:t>
      </w:r>
      <w:r>
        <w:br/>
      </w:r>
      <w:r>
        <w:t xml:space="preserve">Mechanical Engine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 for Australia Melbourne</dc:title>
  <dc:creator/>
  <dc:language>en</dc:language>
  <cp:keywords/>
  <dcterms:created xsi:type="dcterms:W3CDTF">2026-07-21T04:31:46Z</dcterms:created>
  <dcterms:modified xsi:type="dcterms:W3CDTF">2026-07-21T04:31:46Z</dcterms:modified>
</cp:coreProperties>
</file>

<file path=docProps/custom.xml><?xml version="1.0" encoding="utf-8"?>
<Properties xmlns="http://schemas.openxmlformats.org/officeDocument/2006/custom-properties" xmlns:vt="http://schemas.openxmlformats.org/officeDocument/2006/docPropsVTypes"/>
</file>